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61409" w14:textId="6D27BFC8" w:rsidR="00BA0DB6" w:rsidRDefault="3CA71A77" w:rsidP="0111E4F8">
      <w:pPr>
        <w:spacing w:after="0" w:line="252" w:lineRule="exact"/>
        <w:rPr>
          <w:b/>
          <w:bCs/>
          <w:sz w:val="24"/>
          <w:szCs w:val="24"/>
        </w:rPr>
      </w:pPr>
      <w:r w:rsidRPr="0111E4F8">
        <w:rPr>
          <w:b/>
          <w:bCs/>
          <w:sz w:val="24"/>
          <w:szCs w:val="24"/>
        </w:rPr>
        <w:t xml:space="preserve">Søknad om godkjenning </w:t>
      </w:r>
      <w:r w:rsidR="37CBBBCE" w:rsidRPr="0111E4F8">
        <w:rPr>
          <w:b/>
          <w:bCs/>
          <w:sz w:val="24"/>
          <w:szCs w:val="24"/>
        </w:rPr>
        <w:t xml:space="preserve">for barne- og ungdomspsykiatere </w:t>
      </w:r>
      <w:r w:rsidRPr="0111E4F8">
        <w:rPr>
          <w:b/>
          <w:bCs/>
          <w:sz w:val="24"/>
          <w:szCs w:val="24"/>
        </w:rPr>
        <w:t>som psykoterapiveileder i psykodynamisk psykoterapi med barn og unge:</w:t>
      </w:r>
    </w:p>
    <w:p w14:paraId="6DED150B" w14:textId="4C19905A" w:rsidR="0111E4F8" w:rsidRDefault="0111E4F8" w:rsidP="0111E4F8">
      <w:pPr>
        <w:spacing w:after="0" w:line="252" w:lineRule="exact"/>
      </w:pPr>
    </w:p>
    <w:tbl>
      <w:tblPr>
        <w:tblStyle w:val="Tabellrutenett"/>
        <w:tblW w:w="0" w:type="auto"/>
        <w:tblLayout w:type="fixed"/>
        <w:tblLook w:val="06A0" w:firstRow="1" w:lastRow="0" w:firstColumn="1" w:lastColumn="0" w:noHBand="1" w:noVBand="1"/>
      </w:tblPr>
      <w:tblGrid>
        <w:gridCol w:w="4980"/>
        <w:gridCol w:w="3630"/>
        <w:gridCol w:w="350"/>
      </w:tblGrid>
      <w:tr w:rsidR="0111E4F8" w14:paraId="41AFCA38" w14:textId="77777777" w:rsidTr="0111E4F8">
        <w:trPr>
          <w:trHeight w:val="300"/>
        </w:trPr>
        <w:tc>
          <w:tcPr>
            <w:tcW w:w="4980" w:type="dxa"/>
          </w:tcPr>
          <w:p w14:paraId="6A8ED6E2" w14:textId="3C62EC1A" w:rsidR="38B4D4E5" w:rsidRDefault="38B4D4E5" w:rsidP="0111E4F8">
            <w:r>
              <w:t>Navn:</w:t>
            </w:r>
          </w:p>
          <w:p w14:paraId="3B09622E" w14:textId="5BD4BF91" w:rsidR="0111E4F8" w:rsidRDefault="0111E4F8" w:rsidP="0111E4F8"/>
        </w:tc>
        <w:tc>
          <w:tcPr>
            <w:tcW w:w="3980" w:type="dxa"/>
            <w:gridSpan w:val="2"/>
          </w:tcPr>
          <w:p w14:paraId="074D7FFC" w14:textId="1436AFAA" w:rsidR="38B4D4E5" w:rsidRDefault="38B4D4E5" w:rsidP="0111E4F8">
            <w:r>
              <w:t xml:space="preserve">Født: </w:t>
            </w:r>
          </w:p>
        </w:tc>
      </w:tr>
      <w:tr w:rsidR="0111E4F8" w14:paraId="6C4AAF46" w14:textId="77777777" w:rsidTr="0111E4F8">
        <w:trPr>
          <w:trHeight w:val="300"/>
        </w:trPr>
        <w:tc>
          <w:tcPr>
            <w:tcW w:w="4980" w:type="dxa"/>
          </w:tcPr>
          <w:p w14:paraId="51C3FDAA" w14:textId="29BEDF49" w:rsidR="38B4D4E5" w:rsidRDefault="38B4D4E5" w:rsidP="0111E4F8">
            <w:r>
              <w:t xml:space="preserve">Adresse: </w:t>
            </w:r>
          </w:p>
          <w:p w14:paraId="4D08F0F1" w14:textId="5C3A5401" w:rsidR="0111E4F8" w:rsidRDefault="0111E4F8" w:rsidP="0111E4F8"/>
        </w:tc>
        <w:tc>
          <w:tcPr>
            <w:tcW w:w="3630" w:type="dxa"/>
          </w:tcPr>
          <w:p w14:paraId="089FD3F6" w14:textId="29D35378" w:rsidR="0325B2F9" w:rsidRDefault="0325B2F9" w:rsidP="0111E4F8">
            <w:proofErr w:type="spellStart"/>
            <w:r>
              <w:t>Telefonnr</w:t>
            </w:r>
            <w:proofErr w:type="spellEnd"/>
            <w:r>
              <w:t>:</w:t>
            </w:r>
          </w:p>
        </w:tc>
        <w:tc>
          <w:tcPr>
            <w:tcW w:w="350" w:type="dxa"/>
          </w:tcPr>
          <w:p w14:paraId="3A006CEF" w14:textId="694D0E70" w:rsidR="0111E4F8" w:rsidRDefault="0111E4F8" w:rsidP="0111E4F8"/>
        </w:tc>
      </w:tr>
      <w:tr w:rsidR="0111E4F8" w14:paraId="62A3EBC2" w14:textId="77777777" w:rsidTr="0111E4F8">
        <w:trPr>
          <w:trHeight w:val="300"/>
        </w:trPr>
        <w:tc>
          <w:tcPr>
            <w:tcW w:w="4980" w:type="dxa"/>
          </w:tcPr>
          <w:p w14:paraId="778786FD" w14:textId="0A5D9009" w:rsidR="0325B2F9" w:rsidRDefault="0325B2F9" w:rsidP="0111E4F8">
            <w:proofErr w:type="spellStart"/>
            <w:r>
              <w:t>Postnr</w:t>
            </w:r>
            <w:proofErr w:type="spellEnd"/>
            <w:r>
              <w:t>./-sted:</w:t>
            </w:r>
          </w:p>
          <w:p w14:paraId="093E8468" w14:textId="177278A9" w:rsidR="0111E4F8" w:rsidRDefault="0111E4F8" w:rsidP="0111E4F8"/>
        </w:tc>
        <w:tc>
          <w:tcPr>
            <w:tcW w:w="3630" w:type="dxa"/>
          </w:tcPr>
          <w:p w14:paraId="6118A803" w14:textId="2C1B8885" w:rsidR="0325B2F9" w:rsidRDefault="0325B2F9" w:rsidP="0111E4F8">
            <w:r>
              <w:t>Epost:</w:t>
            </w:r>
          </w:p>
        </w:tc>
        <w:tc>
          <w:tcPr>
            <w:tcW w:w="350" w:type="dxa"/>
          </w:tcPr>
          <w:p w14:paraId="4BBE0729" w14:textId="0D69BD43" w:rsidR="0111E4F8" w:rsidRDefault="0111E4F8" w:rsidP="0111E4F8"/>
        </w:tc>
      </w:tr>
    </w:tbl>
    <w:p w14:paraId="5D814B2E" w14:textId="572E63F2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329823C" w14:textId="5618144E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A83EB19" w14:textId="3A99D1CB" w:rsidR="6C0AEA9A" w:rsidRDefault="6C0AEA9A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Sett kryss ved relevante rader:</w:t>
      </w:r>
    </w:p>
    <w:tbl>
      <w:tblPr>
        <w:tblStyle w:val="Tabellrutenett"/>
        <w:tblW w:w="0" w:type="auto"/>
        <w:tblLayout w:type="fixed"/>
        <w:tblLook w:val="06A0" w:firstRow="1" w:lastRow="0" w:firstColumn="1" w:lastColumn="0" w:noHBand="1" w:noVBand="1"/>
      </w:tblPr>
      <w:tblGrid>
        <w:gridCol w:w="540"/>
        <w:gridCol w:w="540"/>
        <w:gridCol w:w="8475"/>
      </w:tblGrid>
      <w:tr w:rsidR="001A12C5" w14:paraId="69DC36C1" w14:textId="77777777" w:rsidTr="002061B4">
        <w:trPr>
          <w:trHeight w:val="300"/>
        </w:trPr>
        <w:tc>
          <w:tcPr>
            <w:tcW w:w="540" w:type="dxa"/>
          </w:tcPr>
          <w:p w14:paraId="76D28044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0C7E331" w14:textId="4AD8B63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475" w:type="dxa"/>
          </w:tcPr>
          <w:p w14:paraId="0B167537" w14:textId="7C79B7FA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7 års klinisk psykiatrisk tjeneste, herav minst 5 års klinisk tjeneste med barn og ungdom. Søkere må være godkjent spesialist i barne- og ungdomspsykiatri.</w:t>
            </w:r>
          </w:p>
        </w:tc>
      </w:tr>
      <w:tr w:rsidR="001A12C5" w14:paraId="4FBB1167" w14:textId="77777777" w:rsidTr="002061B4">
        <w:trPr>
          <w:trHeight w:val="300"/>
        </w:trPr>
        <w:tc>
          <w:tcPr>
            <w:tcW w:w="540" w:type="dxa"/>
          </w:tcPr>
          <w:p w14:paraId="159F9BC2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95831AA" w14:textId="048FA45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475" w:type="dxa"/>
          </w:tcPr>
          <w:p w14:paraId="38999279" w14:textId="5F2A28DD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3 års seminar i psykodynamisk psykoterapi med barn og unge</w:t>
            </w:r>
          </w:p>
        </w:tc>
      </w:tr>
      <w:tr w:rsidR="001A12C5" w14:paraId="4C0D69D5" w14:textId="77777777" w:rsidTr="002061B4">
        <w:trPr>
          <w:trHeight w:val="300"/>
        </w:trPr>
        <w:tc>
          <w:tcPr>
            <w:tcW w:w="540" w:type="dxa"/>
          </w:tcPr>
          <w:p w14:paraId="229AB7F6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9E8D530" w14:textId="27271D45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475" w:type="dxa"/>
          </w:tcPr>
          <w:p w14:paraId="72713A26" w14:textId="15CA8C94" w:rsidR="001A12C5" w:rsidRDefault="00976317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97631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Individuell psykodynamisk orientert langvarig terapi av gjennomgripende art hos klinisk psykolog, barne- og ungdomspsykiater eller psykiater som har godkjent innføringsseminar og videregående seminar ved Institutt for psykoterapi eller A- og B-kurs ved Psykoanalytisk institutt. Varighet minimum 2 ganger i uken i 2 år, og minimum 140 timer.  </w:t>
            </w:r>
          </w:p>
        </w:tc>
      </w:tr>
      <w:tr w:rsidR="001A12C5" w14:paraId="29256355" w14:textId="77777777" w:rsidTr="002061B4">
        <w:trPr>
          <w:trHeight w:val="300"/>
        </w:trPr>
        <w:tc>
          <w:tcPr>
            <w:tcW w:w="540" w:type="dxa"/>
          </w:tcPr>
          <w:p w14:paraId="45820ADF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A8E97C2" w14:textId="24900E51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475" w:type="dxa"/>
          </w:tcPr>
          <w:p w14:paraId="48F0E1E0" w14:textId="7BBC5D24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 veiledede terapier av varierende lengde som dekker variert patologi og forskjellige aldersgrupper</w:t>
            </w:r>
          </w:p>
        </w:tc>
      </w:tr>
      <w:tr w:rsidR="001A12C5" w14:paraId="1531F4E1" w14:textId="77777777" w:rsidTr="002061B4">
        <w:trPr>
          <w:trHeight w:val="300"/>
        </w:trPr>
        <w:tc>
          <w:tcPr>
            <w:tcW w:w="540" w:type="dxa"/>
          </w:tcPr>
          <w:p w14:paraId="661C8D82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BB7F593" w14:textId="28E7F7DC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475" w:type="dxa"/>
          </w:tcPr>
          <w:p w14:paraId="1CABE940" w14:textId="308DF2F1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inst 20 timers veiledning på psykoterapiveiledning</w:t>
            </w:r>
          </w:p>
        </w:tc>
      </w:tr>
      <w:tr w:rsidR="001A12C5" w14:paraId="04028F71" w14:textId="77777777" w:rsidTr="002061B4">
        <w:trPr>
          <w:trHeight w:val="300"/>
        </w:trPr>
        <w:tc>
          <w:tcPr>
            <w:tcW w:w="540" w:type="dxa"/>
          </w:tcPr>
          <w:p w14:paraId="39682BE3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9E53D3E" w14:textId="706DA53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8475" w:type="dxa"/>
          </w:tcPr>
          <w:p w14:paraId="4A65623E" w14:textId="7D28CB9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0 timers seminar i veiledningspedagogikk</w:t>
            </w:r>
          </w:p>
        </w:tc>
      </w:tr>
      <w:tr w:rsidR="001A12C5" w14:paraId="6C662AFA" w14:textId="77777777" w:rsidTr="002061B4">
        <w:trPr>
          <w:trHeight w:val="300"/>
        </w:trPr>
        <w:tc>
          <w:tcPr>
            <w:tcW w:w="540" w:type="dxa"/>
          </w:tcPr>
          <w:p w14:paraId="7E70F874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276B044" w14:textId="6C68758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8475" w:type="dxa"/>
          </w:tcPr>
          <w:p w14:paraId="450BDD5A" w14:textId="4DB7971D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rbeider fremdeles med barne- eller ungdomsterapier</w:t>
            </w:r>
          </w:p>
        </w:tc>
      </w:tr>
    </w:tbl>
    <w:p w14:paraId="4C6F1A96" w14:textId="14E8D758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62E04AB" w14:textId="03BBBAF7" w:rsidR="7E2F40C6" w:rsidRDefault="7E2F40C6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Legg ved dokumentasjon.</w:t>
      </w:r>
      <w:r w:rsidR="001A12C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lle punktene 1-7 skal dokumenteres.</w:t>
      </w:r>
    </w:p>
    <w:p w14:paraId="577FBF6C" w14:textId="3812F441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C423396" w14:textId="046181DB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17BECA1" w14:textId="6764C3AB" w:rsidR="00BA0DB6" w:rsidRDefault="74DF7605" w:rsidP="0111E4F8">
      <w:pPr>
        <w:spacing w:after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øknaden sendes </w:t>
      </w:r>
      <w:r w:rsidR="5464E75E" w:rsidRPr="0111E4F8">
        <w:rPr>
          <w:rFonts w:ascii="Calibri" w:eastAsia="Calibri" w:hAnsi="Calibri" w:cs="Calibri"/>
          <w:color w:val="000000" w:themeColor="text1"/>
          <w:sz w:val="24"/>
          <w:szCs w:val="24"/>
          <w:u w:val="single"/>
        </w:rPr>
        <w:t>legeforeningen@legeforeningen.no</w:t>
      </w: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, vil bli behandlet av Spesialitetskomitéen i barne- og ungdomspsykiatri og drøftes med Psykoterapiutvalget i NBUPF. Endelig godkjenner er Fagstyret.</w:t>
      </w:r>
    </w:p>
    <w:p w14:paraId="21E05EC4" w14:textId="007528AC" w:rsidR="00BA0DB6" w:rsidRDefault="00BA0DB6" w:rsidP="2E627B64">
      <w:pPr>
        <w:spacing w:after="0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104E3129" w14:textId="007528AC" w:rsidR="00BA0DB6" w:rsidRDefault="00BA0DB6" w:rsidP="2E627B64"/>
    <w:sectPr w:rsidR="00BA0DB6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FE0DD" w14:textId="77777777" w:rsidR="002D455A" w:rsidRDefault="002D455A" w:rsidP="00F473E5">
      <w:pPr>
        <w:spacing w:after="0" w:line="240" w:lineRule="auto"/>
      </w:pPr>
      <w:r>
        <w:separator/>
      </w:r>
    </w:p>
  </w:endnote>
  <w:endnote w:type="continuationSeparator" w:id="0">
    <w:p w14:paraId="1D7EFDDA" w14:textId="77777777" w:rsidR="002D455A" w:rsidRDefault="002D455A" w:rsidP="00F47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A3849" w14:textId="5A928BE3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30D64F2" wp14:editId="414C908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2" name="Tekstboks 2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06F2E1" w14:textId="03A08CF7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0D64F2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alt="Følsomhet Intern (gul)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7606F2E1" w14:textId="03A08CF7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FB3BF" w14:textId="7F465E6B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9A13C56" wp14:editId="46C4C00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3" name="Tekstboks 3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8672DD" w14:textId="5FF14A85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13C56" id="_x0000_t202" coordsize="21600,21600" o:spt="202" path="m,l,21600r21600,l21600,xe">
              <v:stroke joinstyle="miter"/>
              <v:path gradientshapeok="t" o:connecttype="rect"/>
            </v:shapetype>
            <v:shape id="Tekstboks 3" o:spid="_x0000_s1027" type="#_x0000_t202" alt="Følsomhet Intern (gul)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2B8672DD" w14:textId="5FF14A85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59EE3" w14:textId="1949FD5C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689635A" wp14:editId="1C23501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" name="Tekstboks 1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E74232" w14:textId="5CE36EED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89635A" id="_x0000_t202" coordsize="21600,21600" o:spt="202" path="m,l,21600r21600,l21600,xe">
              <v:stroke joinstyle="miter"/>
              <v:path gradientshapeok="t" o:connecttype="rect"/>
            </v:shapetype>
            <v:shape id="Tekstboks 1" o:spid="_x0000_s1028" type="#_x0000_t202" alt="Følsomhet Intern (gul)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62E74232" w14:textId="5CE36EED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5D46A" w14:textId="77777777" w:rsidR="002D455A" w:rsidRDefault="002D455A" w:rsidP="00F473E5">
      <w:pPr>
        <w:spacing w:after="0" w:line="240" w:lineRule="auto"/>
      </w:pPr>
      <w:r>
        <w:separator/>
      </w:r>
    </w:p>
  </w:footnote>
  <w:footnote w:type="continuationSeparator" w:id="0">
    <w:p w14:paraId="3FA79511" w14:textId="77777777" w:rsidR="002D455A" w:rsidRDefault="002D455A" w:rsidP="00F47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D000C"/>
    <w:multiLevelType w:val="hybridMultilevel"/>
    <w:tmpl w:val="FFFFFFFF"/>
    <w:lvl w:ilvl="0" w:tplc="1DBE5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801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6CCB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F43A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CEC6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04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25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7686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3D1019"/>
    <w:multiLevelType w:val="hybridMultilevel"/>
    <w:tmpl w:val="FFFFFFFF"/>
    <w:lvl w:ilvl="0" w:tplc="4D620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A09C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141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2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403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926D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67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62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44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3286">
    <w:abstractNumId w:val="0"/>
  </w:num>
  <w:num w:numId="2" w16cid:durableId="689377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TewMDAytjQ1NTZS0lEKTi0uzszPAykwrAUAeMOiQiwAAAA="/>
  </w:docVars>
  <w:rsids>
    <w:rsidRoot w:val="47D0C700"/>
    <w:rsid w:val="00111E10"/>
    <w:rsid w:val="001A12C5"/>
    <w:rsid w:val="002061B4"/>
    <w:rsid w:val="002325D1"/>
    <w:rsid w:val="00283752"/>
    <w:rsid w:val="002D455A"/>
    <w:rsid w:val="00976317"/>
    <w:rsid w:val="00AE6C8A"/>
    <w:rsid w:val="00BA0DB6"/>
    <w:rsid w:val="00F473E5"/>
    <w:rsid w:val="00FB1EB5"/>
    <w:rsid w:val="0111E4F8"/>
    <w:rsid w:val="0325B2F9"/>
    <w:rsid w:val="085BC112"/>
    <w:rsid w:val="139E73B9"/>
    <w:rsid w:val="19FC7A66"/>
    <w:rsid w:val="1A15A2C3"/>
    <w:rsid w:val="1BB17324"/>
    <w:rsid w:val="28C21CE6"/>
    <w:rsid w:val="2BC796EE"/>
    <w:rsid w:val="2D63674F"/>
    <w:rsid w:val="2D660569"/>
    <w:rsid w:val="2E24D988"/>
    <w:rsid w:val="2E627B64"/>
    <w:rsid w:val="362FEB6D"/>
    <w:rsid w:val="37CBBBCE"/>
    <w:rsid w:val="38B4D4E5"/>
    <w:rsid w:val="3B035C90"/>
    <w:rsid w:val="3BD9FACE"/>
    <w:rsid w:val="3CA71A77"/>
    <w:rsid w:val="3F8A5B95"/>
    <w:rsid w:val="3FDEBB39"/>
    <w:rsid w:val="40D06D00"/>
    <w:rsid w:val="417A8B9A"/>
    <w:rsid w:val="47D0C700"/>
    <w:rsid w:val="497DAFF9"/>
    <w:rsid w:val="4E590EA2"/>
    <w:rsid w:val="527C84D1"/>
    <w:rsid w:val="5464E75E"/>
    <w:rsid w:val="55BB7BA1"/>
    <w:rsid w:val="5C878835"/>
    <w:rsid w:val="6A8C7FA9"/>
    <w:rsid w:val="6C0AEA9A"/>
    <w:rsid w:val="6D142577"/>
    <w:rsid w:val="703A8B62"/>
    <w:rsid w:val="70FBC12D"/>
    <w:rsid w:val="7114E98A"/>
    <w:rsid w:val="72240986"/>
    <w:rsid w:val="726347E4"/>
    <w:rsid w:val="74DF7605"/>
    <w:rsid w:val="751274C5"/>
    <w:rsid w:val="75CF3250"/>
    <w:rsid w:val="78459D47"/>
    <w:rsid w:val="7906D312"/>
    <w:rsid w:val="7E2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0C700"/>
  <w15:chartTrackingRefBased/>
  <w15:docId w15:val="{2D7A789D-A67A-4453-B386-5EECB6874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pPr>
      <w:ind w:left="720"/>
      <w:contextualSpacing/>
    </w:pPr>
  </w:style>
  <w:style w:type="paragraph" w:styleId="Bunntekst">
    <w:name w:val="footer"/>
    <w:basedOn w:val="Normal"/>
    <w:link w:val="BunntekstTegn"/>
    <w:uiPriority w:val="99"/>
    <w:unhideWhenUsed/>
    <w:rsid w:val="00F473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473E5"/>
  </w:style>
  <w:style w:type="table" w:styleId="Tabellrutenett">
    <w:name w:val="Table Grid"/>
    <w:basedOn w:val="Vanligtabel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rknadsreferanse">
    <w:name w:val="annotation reference"/>
    <w:basedOn w:val="Standardskriftforavsnitt"/>
    <w:uiPriority w:val="99"/>
    <w:semiHidden/>
    <w:unhideWhenUsed/>
    <w:rsid w:val="001A12C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1A12C5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1A12C5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1A12C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1A12C5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1A1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1A12C5"/>
    <w:rPr>
      <w:rFonts w:ascii="Segoe UI" w:hAnsi="Segoe UI" w:cs="Segoe UI"/>
      <w:sz w:val="18"/>
      <w:szCs w:val="18"/>
    </w:rPr>
  </w:style>
  <w:style w:type="paragraph" w:styleId="Revisjon">
    <w:name w:val="Revision"/>
    <w:hidden/>
    <w:uiPriority w:val="99"/>
    <w:semiHidden/>
    <w:rsid w:val="00AE6C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møller, Linda Beate</dc:creator>
  <cp:keywords/>
  <dc:description/>
  <cp:lastModifiedBy>Anders Ryen</cp:lastModifiedBy>
  <cp:revision>4</cp:revision>
  <dcterms:created xsi:type="dcterms:W3CDTF">2024-02-10T17:34:00Z</dcterms:created>
  <dcterms:modified xsi:type="dcterms:W3CDTF">2025-03-2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Følsomhet Intern (gul)</vt:lpwstr>
  </property>
  <property fmtid="{D5CDD505-2E9C-101B-9397-08002B2CF9AE}" pid="5" name="MSIP_Label_0c3ffc1c-ef00-4620-9c2f-7d9c1597774b_Enabled">
    <vt:lpwstr>true</vt:lpwstr>
  </property>
  <property fmtid="{D5CDD505-2E9C-101B-9397-08002B2CF9AE}" pid="6" name="MSIP_Label_0c3ffc1c-ef00-4620-9c2f-7d9c1597774b_SetDate">
    <vt:lpwstr>2024-01-31T19:08:13Z</vt:lpwstr>
  </property>
  <property fmtid="{D5CDD505-2E9C-101B-9397-08002B2CF9AE}" pid="7" name="MSIP_Label_0c3ffc1c-ef00-4620-9c2f-7d9c1597774b_Method">
    <vt:lpwstr>Standard</vt:lpwstr>
  </property>
  <property fmtid="{D5CDD505-2E9C-101B-9397-08002B2CF9AE}" pid="8" name="MSIP_Label_0c3ffc1c-ef00-4620-9c2f-7d9c1597774b_Name">
    <vt:lpwstr>Intern</vt:lpwstr>
  </property>
  <property fmtid="{D5CDD505-2E9C-101B-9397-08002B2CF9AE}" pid="9" name="MSIP_Label_0c3ffc1c-ef00-4620-9c2f-7d9c1597774b_SiteId">
    <vt:lpwstr>bdcbe535-f3cf-49f5-8a6a-fb6d98dc7837</vt:lpwstr>
  </property>
  <property fmtid="{D5CDD505-2E9C-101B-9397-08002B2CF9AE}" pid="10" name="MSIP_Label_0c3ffc1c-ef00-4620-9c2f-7d9c1597774b_ActionId">
    <vt:lpwstr>c750335d-f6ae-4faa-826f-eaa302f66bc2</vt:lpwstr>
  </property>
  <property fmtid="{D5CDD505-2E9C-101B-9397-08002B2CF9AE}" pid="11" name="MSIP_Label_0c3ffc1c-ef00-4620-9c2f-7d9c1597774b_ContentBits">
    <vt:lpwstr>2</vt:lpwstr>
  </property>
</Properties>
</file>